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X8d0601123b3e81d0edfc046da1701d83b8a62bd"/>
    <w:p>
      <w:pPr>
        <w:pStyle w:val="Heading1"/>
      </w:pPr>
      <w:r>
        <w:t xml:space="preserve">Internship Application Letter for Surgical Internship at Leading Medical Institutions in Japan Osaka</w:t>
      </w:r>
    </w:p>
    <w:p>
      <w:pPr>
        <w:pStyle w:val="FirstParagraph"/>
      </w:pPr>
      <w:r>
        <w:t xml:space="preserve">Dear Selection Committee,</w:t>
      </w:r>
    </w:p>
    <w:p>
      <w:pPr>
        <w:pStyle w:val="BodyText"/>
      </w:pPr>
      <w:r>
        <w:t xml:space="preserve">I am writing to express my profound enthusiasm and formal application for a surgical internship position at your esteemed medical institution in Osaka, Japan. As a highly motivated and dedicated medical professional nearing the completion of my surgical residency training, I have meticulously researched Japan's healthcare landscape and identified Osaka as the ideal environment to refine my clinical expertise while contributing meaningfully to its advanced medical community. This Internship Application Letter serves as a comprehensive introduction to my qualifications, cultural preparedness, and unwavering commitment to embracing the unique professional standards of Japan Osaka's premier surgical facilities.</w:t>
      </w:r>
    </w:p>
    <w:p>
      <w:pPr>
        <w:pStyle w:val="BodyText"/>
      </w:pPr>
      <w:r>
        <w:t xml:space="preserve">Throughout my undergraduate and graduate medical training at [Your Medical School], I have cultivated a specialized focus on minimally invasive surgical techniques, particularly in gastrointestinal and trauma surgery. My clinical rotations exposed me to complex cases requiring precision, rapid decision-making under pressure, and seamless interdisciplinary collaboration—skills that align directly with the high-caliber surgical environment prevalent across Osaka's hospitals. I have achieved distinction in laparoscopic procedures, earning commendation from supervising surgeons for my technical accuracy and patient-centered approach. However, I recognize that true surgical excellence transcends technical skill; it requires deep respect for medical tradition, meticulous attention to detail, and profound cultural sensitivity—principles deeply embedded in Japan's healthcare ethos. It is precisely this holistic understanding of surgery as both science and art that compels me to seek this internship opportunity in Japan Osaka.</w:t>
      </w:r>
    </w:p>
    <w:p>
      <w:pPr>
        <w:pStyle w:val="BodyText"/>
      </w:pPr>
      <w:r>
        <w:t xml:space="preserve">Japan Osaka stands not merely as a geographical location but as a global epicenter of surgical innovation, patient care, and medical education. The city boasts institutions like Osaka University Hospital, Kansai Medical University Hospital, and the renowned Nitori Surgical Center—facilities consistently ranked among Japan's top 10 for surgical outcomes and research excellence. What particularly resonates with me is Osaka's pioneering work in robotic-assisted surgery (e.g., da Vinci systems) and its integration of advanced telemedicine networks to support rural communities—a model I am eager to learn from and contribute to. Furthermore, Osaka’s unique position as a hub connecting Asia's medical advancements with Japan’s rigorous standards creates an unparalleled learning ecosystem. As a prospective Surgeon, I am determined to immerse myself in this dynamic environment where cutting-edge technology converges with unwavering patient dedication—a synergy that defines modern surgery in Japan Osaka.</w:t>
      </w:r>
    </w:p>
    <w:p>
      <w:pPr>
        <w:pStyle w:val="BodyText"/>
      </w:pPr>
      <w:r>
        <w:t xml:space="preserve">Cultural preparedness is paramount for success in any Japanese medical internship. I have actively pursued comprehensive training to ensure seamless integration into Osaka’s professional culture. This includes completing a 6-month intensive Nihongo (Japanese) language course focused on medical terminology, practicing key phrases like "Oshiemashou" (Let me show you) and "Gomen nasai" (I apologize), and studying Japanese workplace etiquette through resources such as the Japan Medical Association’s cultural guidelines. I understand that in Japan Osaka, surgical teams operate with extraordinary harmony under the concept of "wa" (harmony), where communication is precise yet respectful, hierarchy is observed with dignity, and collective success outweighs individual recognition. My background includes collaborative work in multicultural hospitals where I honed my ability to adapt to diverse team dynamics—skills I am eager to apply within Osaka’s structured yet innovative surgical teams.</w:t>
      </w:r>
    </w:p>
    <w:p>
      <w:pPr>
        <w:pStyle w:val="BodyText"/>
      </w:pPr>
      <w:r>
        <w:t xml:space="preserve">My academic and professional journey has been driven by a commitment to patient-centered care, especially for underserved populations. During my final year of residency, I coordinated a mobile surgical clinic serving rural communities in [Your Country], managing 30+ procedures weekly while navigating resource constraints. This experience instilled in me the resilience and adaptability required to thrive in Japan Osaka’s healthcare settings, where efficiency and compassion are equally valued. I am particularly drawn to Osaka’s emphasis on "kanso" (simplicity) in patient care—delivering exceptional outcomes without unnecessary complexity—a philosophy that mirrors my own surgical approach. I am confident that my proactive attitude, coupled with a willingness to learn from senior surgeons' decades of experience, will allow me to contribute positively from day one.</w:t>
      </w:r>
    </w:p>
    <w:p>
      <w:pPr>
        <w:pStyle w:val="BodyText"/>
      </w:pPr>
      <w:r>
        <w:t xml:space="preserve">Importantly, I have thoroughly researched Japan's medical internship framework and understand the requirements for foreign trainees. I have initiated the necessary steps with the Ministry of Health, Labour and Welfare (MHLW) regarding visa regulations and am prepared to fulfill all administrative obligations promptly. I also acknowledge Osaka’s unique healthcare challenges, including managing a rapidly aging population requiring advanced geriatric surgical care—a field where Osaka hospitals lead national initiatives. My experience in trauma surgery for elderly patients positions me to support these critical efforts immediately.</w:t>
      </w:r>
    </w:p>
    <w:p>
      <w:pPr>
        <w:pStyle w:val="BodyText"/>
      </w:pPr>
      <w:r>
        <w:t xml:space="preserve">As a future Surgeon, my long-term aspiration is to bridge global surgical best practices with Japan's exceptional standards of safety and patient respect. An internship in Japan Osaka represents the indispensable next step toward achieving this goal. I am not merely seeking an opportunity to observe; I am eager to actively participate, learn from world-class mentors, and eventually support Osaka’s mission of advancing surgical excellence for all residents. The chance to train alongside surgeons who consistently innovate while honoring Japan's deep medical heritage would be transformative for my career.</w:t>
      </w:r>
    </w:p>
    <w:p>
      <w:pPr>
        <w:pStyle w:val="BodyText"/>
      </w:pPr>
      <w:r>
        <w:t xml:space="preserve">I am deeply respectful of the time and consideration your institution invests in reviewing each application. Thank you for evaluating this Internship Application Letter as a testament to my serious intent and preparedness. I welcome the opportunity to discuss how my skills, cultural readiness, and dedication align with your surgical training program during an interview at your convenience. I have attached all required documents for your review and am available immediately for further discuss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Your Medical License/Registration Number,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in Japan Osaka</dc:title>
  <dc:creator/>
  <dc:language>en</dc:language>
  <cp:keywords/>
  <dcterms:created xsi:type="dcterms:W3CDTF">2026-07-20T09:51:08Z</dcterms:created>
  <dcterms:modified xsi:type="dcterms:W3CDTF">2026-07-20T09:51:08Z</dcterms:modified>
</cp:coreProperties>
</file>

<file path=docProps/custom.xml><?xml version="1.0" encoding="utf-8"?>
<Properties xmlns="http://schemas.openxmlformats.org/officeDocument/2006/custom-properties" xmlns:vt="http://schemas.openxmlformats.org/officeDocument/2006/docPropsVTypes"/>
</file>